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a-services-vs-qa-as-a-service-is-there-a-difference"/>
      <w:bookmarkEnd w:id="21"/>
      <w:r>
        <w:t xml:space="preserve">QA Services vs QA as a Service: Is There a Difference?</w:t>
      </w:r>
    </w:p>
    <w:p>
      <w:pPr>
        <w:pStyle w:val="FirstParagraph"/>
      </w:pPr>
      <w:r>
        <w:t xml:space="preserve">Quality assurance services (</w:t>
      </w:r>
      <w:r>
        <w:rPr>
          <w:rStyle w:val="VerbatimChar"/>
        </w:rPr>
        <w:t xml:space="preserve">QA Services</w:t>
      </w:r>
      <w:r>
        <w:t xml:space="preserve">) and quality assurance as a service (</w:t>
      </w:r>
      <w:r>
        <w:rPr>
          <w:rStyle w:val="VerbatimChar"/>
        </w:rPr>
        <w:t xml:space="preserve">QA as a Service</w:t>
      </w:r>
      <w:r>
        <w:t xml:space="preserve">) are similar terms and, to most people, even similar concepts, yet there are a few important differences between the two. Centered around the core concepts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-- which underpin both terms, respectively -- fully grasping the subtle distinctions between the two is critical when planning the testing procedures for your own projects.</w:t>
      </w:r>
    </w:p>
    <w:p>
      <w:pPr>
        <w:pStyle w:val="BodyText"/>
      </w:pPr>
      <w:r>
        <w:t xml:space="preserve">In this article, we'll examine both the similarities and the fundamental differences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. We'll delve into why it's easy to fall into the trap of assuming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the best (and only) solution available, and how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can provide unique benefits at a fraction of the cost.</w:t>
      </w:r>
    </w:p>
    <w:p>
      <w:pPr>
        <w:pStyle w:val="Heading2"/>
      </w:pPr>
      <w:bookmarkStart w:id="22" w:name="outsourcing-vs-crowdsourcing"/>
      <w:bookmarkEnd w:id="22"/>
      <w:r>
        <w:t xml:space="preserve">Outsourcing vs Crowdsourcing</w:t>
      </w:r>
    </w:p>
    <w:p>
      <w:pPr>
        <w:pStyle w:val="FirstParagraph"/>
      </w:pPr>
      <w:r>
        <w:t xml:space="preserve">To readily understand the difference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, it's necessary for us to explore the relationship, and fundamental differences, between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utsourcing</w:t>
      </w:r>
      <w:r>
        <w:t xml:space="preserve"> </w:t>
      </w:r>
      <w:r>
        <w:t xml:space="preserve">is a well-known and general term used to describe contracting out a process of some kind to a third-party.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largely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came about during the rise</w:t>
        </w:r>
      </w:hyperlink>
      <w:r>
        <w:t xml:space="preserve"> </w:t>
      </w:r>
      <w:r>
        <w:t xml:space="preserve">of modern business practices in the late 19th century. As technology improved and railroads became the norm for transportation of goods, businesses soon found it financially beneficial to</w:t>
      </w:r>
      <w:r>
        <w:t xml:space="preserve"> </w:t>
      </w:r>
      <w:r>
        <w:rPr>
          <w:rStyle w:val="VerbatimChar"/>
        </w:rPr>
        <w:t xml:space="preserve">outsource</w:t>
      </w:r>
      <w:r>
        <w:t xml:space="preserve"> </w:t>
      </w:r>
      <w:r>
        <w:t xml:space="preserve">manufacturing or other services of scale for their own business needs, rather than doing everything "in-house."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a far more modern by comparison, first coined by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WIRED</w:t>
        </w:r>
      </w:hyperlink>
      <w:r>
        <w:t xml:space="preserve"> </w:t>
      </w:r>
      <w:r>
        <w:t xml:space="preserve">contributing editor Mark Howe in his 2006 article,</w:t>
      </w:r>
      <w:r>
        <w:t xml:space="preserve"> </w:t>
      </w:r>
      <w:hyperlink r:id="rId25">
        <w:r>
          <w:rPr>
            <w:i/>
            <w:rStyle w:val="Hyperlink"/>
          </w:rPr>
          <w:t xml:space="preserve">The Rise of Crowdsourcing</w:t>
        </w:r>
      </w:hyperlink>
      <w:r>
        <w:t xml:space="preserve">. Loosely defined,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the act of taking a task, typically performed by a specific agent (such as an employee or agency), and instead assigning it to a undefined, larger group of people.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has been used historically for centuries, most modern references to the term refer to the use of the Internet and other modern communication tools, as a means of gathering input and feedback from a wide range of individuals in near real-time.</w:t>
      </w:r>
    </w:p>
    <w:p>
      <w:pPr>
        <w:pStyle w:val="Heading2"/>
      </w:pPr>
      <w:bookmarkStart w:id="26" w:name="what-are-quality-assurance-services"/>
      <w:bookmarkEnd w:id="26"/>
      <w:r>
        <w:t xml:space="preserve">What are Quality Assurance Services?</w:t>
      </w:r>
    </w:p>
    <w:p>
      <w:pPr>
        <w:pStyle w:val="FirstParagraph"/>
      </w:pPr>
      <w:r>
        <w:t xml:space="preserve">For the most part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able to provide testing services that are very specific in nature, utilizing a particular in-house team with a specific level of expertise in various areas of quality assurance. This could be anything from designing and developing a series of automated load tests to implementing specific technologies necessary for your project's required technology stack.</w:t>
      </w:r>
    </w:p>
    <w:p>
      <w:pPr>
        <w:pStyle w:val="BodyText"/>
      </w:pPr>
      <w:r>
        <w:t xml:space="preserve">Therefore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ideal for targeted, smaller quality assurance and testing practices that are simply too time-consuming to be handled by the in-house QA team. Developing automated tests, performing script maintenance, and analyzing service response times are all likely candidates for the services of a particular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</w:t>
      </w:r>
    </w:p>
    <w:p>
      <w:pPr>
        <w:pStyle w:val="Heading2"/>
      </w:pPr>
      <w:bookmarkStart w:id="27" w:name="what-is-quality-assurance-as-a-service"/>
      <w:bookmarkEnd w:id="27"/>
      <w:r>
        <w:t xml:space="preserve">What is Quality Assurance as a Service?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far more flexible and provides a very broad set of testing capabilities. Due to the huge number of individuals that are involved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platforms, particular aspects of a project can be tested and retested by thousands of individuals in real-world settings, from various locales, and using real-world devices.</w:t>
      </w:r>
    </w:p>
    <w:p>
      <w:pPr>
        <w:pStyle w:val="BodyText"/>
      </w:pPr>
      <w:r>
        <w:rPr>
          <w:rStyle w:val="VerbatimChar"/>
        </w:rPr>
        <w:t xml:space="preserve">QA as a Service</w:t>
      </w:r>
      <w:r>
        <w:t xml:space="preserve"> </w:t>
      </w:r>
      <w:r>
        <w:t xml:space="preserve">can be implemented at whim, to perform testing during an entire software development life cycle, just to test a specific prototype build, or even to test a particular feature of a much larger project. This, in turn, allows testing to be performed at as broad or as detailed a level as necessary, with costs scaling appropriately to those specific needs.</w:t>
      </w:r>
    </w:p>
    <w:p>
      <w:pPr>
        <w:pStyle w:val="BodyText"/>
      </w:pPr>
      <w:r>
        <w:t xml:space="preserve">Perhaps best of all for QA teams and managers,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component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esting processes are flexible enough to be scaled as necessary, from week to week or from one component to another, as the demands of the project shift.</w:t>
      </w:r>
    </w:p>
    <w:p>
      <w:pPr>
        <w:pStyle w:val="Heading2"/>
      </w:pPr>
      <w:bookmarkStart w:id="28" w:name="where-crowdsourcing-conquers-outsourcing"/>
      <w:bookmarkEnd w:id="28"/>
      <w:r>
        <w:t xml:space="preserve">Where Crowdsourcing Conquers Outsourcing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can best be thought of as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the quality assurance procedures for a project, whereas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ore closely resemble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, we can begin to examine the differences between the two practices and where one may outshine the other.</w:t>
      </w:r>
    </w:p>
    <w:p>
      <w:pPr>
        <w:pStyle w:val="BodyText"/>
      </w:pPr>
      <w:r>
        <w:t xml:space="preserve">The reaso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largely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, in the realm of software quality assurance, is simply because they typically come as a predefined package. Any given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likely a team from a single locale, which speaks the same or very few differing languages, maintains a rather rigid workforce, works a specific range of hours a day, and usually charges based on man-hours worked in addition to flat fees.</w:t>
      </w:r>
    </w:p>
    <w:p>
      <w:pPr>
        <w:pStyle w:val="BodyText"/>
      </w:pPr>
      <w:r>
        <w:t xml:space="preserve">Moreover,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quality assurance services largely requires a great deal of managerial overhead, such as establishing a third-party project manager, creating detailed scope documentation and contracts, and properly educating the outsourced team on best practices and procedures.</w:t>
      </w:r>
    </w:p>
    <w:p>
      <w:pPr>
        <w:pStyle w:val="BodyText"/>
      </w:pPr>
      <w:r>
        <w:t xml:space="preserve">Conversely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comparable to flexible, on-demand cloud-based services like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Amazon Web Service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Heroku</w:t>
        </w:r>
      </w:hyperlink>
      <w:r>
        <w:t xml:space="preserve">. Rather than hiring and managing a specific, predefined team or company to perform quality assurance services for you, you're effectively hiring a wide range of people from all backgrounds, across all devices, from all locales, at whatever level of detail and scalability your project requir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he testing procedures of the project are far less rigid than when utilizing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 Since each individual within the much large crowd comes at the testing from a slightly different angle and perspective, this can often result in finding (and eventually squashing) a wide range of bugs and quirks that simply wouldn't have been noticed in a more stringent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Additionally, whil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typically charge flat fees and rates, along with dynamic charges for man-hours invested across the team, many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platforms only charge fees for actionable results, such as newly discovered bugs. This means not only do the testers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method have personal incentive to perform efficiently and effectively, but it also means you don't pay for extraneous services or fees which may not produce useful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ETA DESCRIPTION</w:t>
      </w:r>
    </w:p>
    <w:p>
      <w:pPr>
        <w:pStyle w:val="BodyText"/>
      </w:pPr>
      <w:r>
        <w:t xml:space="preserve">An in-depth examination of QA services compared to QA as a service, and how one may be better suited to your next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OURCES</w:t>
      </w:r>
    </w:p>
    <w:p>
      <w:pPr>
        <w:pStyle w:val="Compact"/>
        <w:numPr>
          <w:numId w:val="1001"/>
          <w:ilvl w:val="0"/>
        </w:numPr>
      </w:pPr>
      <w:r>
        <w:t xml:space="preserve">https://test.io/blog/crowdsourcing-vs-outsourcing-testing-smackdown/</w:t>
      </w:r>
    </w:p>
    <w:p>
      <w:pPr>
        <w:pStyle w:val="Compact"/>
        <w:numPr>
          <w:numId w:val="1001"/>
          <w:ilvl w:val="0"/>
        </w:numPr>
      </w:pPr>
      <w:r>
        <w:t xml:space="preserve">https://www.wired.com/2006/06/crowds/</w:t>
      </w:r>
    </w:p>
    <w:p>
      <w:pPr>
        <w:pStyle w:val="Compact"/>
        <w:numPr>
          <w:numId w:val="1001"/>
          <w:ilvl w:val="0"/>
        </w:numPr>
      </w:pPr>
      <w:r>
        <w:t xml:space="preserve">http://blog.lionbridge.com/enterprise-crowdsourcing/2013/04/03/crowdsourcing-vs-outsourcing-a-side-by-side-comparison</w:t>
      </w:r>
    </w:p>
    <w:p>
      <w:pPr>
        <w:pStyle w:val="Compact"/>
        <w:numPr>
          <w:numId w:val="1001"/>
          <w:ilvl w:val="0"/>
        </w:numPr>
      </w:pPr>
      <w:r>
        <w:t xml:space="preserve">https://courses.cs.washington.edu/courses/csep590/04au/clearedprojects/Dorwin.pdf</w:t>
      </w:r>
    </w:p>
    <w:p>
      <w:pPr>
        <w:pStyle w:val="Compact"/>
        <w:numPr>
          <w:numId w:val="1001"/>
          <w:ilvl w:val="0"/>
        </w:numPr>
      </w:pPr>
      <w:r>
        <w:t xml:space="preserve">http://www.crowdsourcing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18e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035b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31T19:22:20Z</dcterms:created>
  <dcterms:modified xsi:type="dcterms:W3CDTF">2017-01-31T19:22:20Z</dcterms:modified>
</cp:coreProperties>
</file>